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A7BB4D" w14:textId="29F9243E" w:rsidR="00E50345" w:rsidRDefault="00E50345" w:rsidP="00D83BA3">
      <w:pPr>
        <w:rPr>
          <w:rFonts w:ascii="Arial" w:hAnsi="Arial" w:cs="Arial"/>
          <w:sz w:val="20"/>
          <w:szCs w:val="20"/>
        </w:rPr>
      </w:pPr>
    </w:p>
    <w:p w14:paraId="5CC93883" w14:textId="77777777" w:rsidR="00E50345" w:rsidRDefault="00E50345" w:rsidP="00D83BA3">
      <w:pPr>
        <w:rPr>
          <w:rFonts w:ascii="Arial" w:hAnsi="Arial" w:cs="Arial"/>
          <w:sz w:val="20"/>
          <w:szCs w:val="20"/>
        </w:rPr>
      </w:pPr>
    </w:p>
    <w:p w14:paraId="2E89D4A1" w14:textId="77777777" w:rsidR="00E50345" w:rsidRDefault="00E50345" w:rsidP="00D83BA3">
      <w:pPr>
        <w:rPr>
          <w:rFonts w:ascii="Arial" w:hAnsi="Arial" w:cs="Arial"/>
          <w:sz w:val="20"/>
          <w:szCs w:val="20"/>
        </w:rPr>
      </w:pPr>
    </w:p>
    <w:p w14:paraId="78AEF28F" w14:textId="77777777" w:rsidR="00D606EB" w:rsidRPr="00571436" w:rsidRDefault="00545755" w:rsidP="00D83BA3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ab/>
      </w:r>
      <w:r w:rsidRPr="00571436">
        <w:rPr>
          <w:rFonts w:ascii="Arial" w:hAnsi="Arial" w:cs="Arial"/>
          <w:b/>
          <w:sz w:val="20"/>
          <w:szCs w:val="20"/>
          <w:u w:val="single"/>
        </w:rPr>
        <w:t>Partner / Director Particular:</w:t>
      </w:r>
    </w:p>
    <w:p w14:paraId="6A9C627D" w14:textId="77777777" w:rsidR="00545755" w:rsidRDefault="00545755" w:rsidP="00D83BA3">
      <w:pPr>
        <w:rPr>
          <w:rFonts w:ascii="Arial" w:hAnsi="Arial" w:cs="Arial"/>
          <w:sz w:val="20"/>
          <w:szCs w:val="20"/>
        </w:rPr>
      </w:pPr>
    </w:p>
    <w:p w14:paraId="0C7B5012" w14:textId="77777777" w:rsidR="00545755" w:rsidRDefault="00545755" w:rsidP="00D83BA3">
      <w:pPr>
        <w:rPr>
          <w:rFonts w:ascii="Arial" w:hAnsi="Arial" w:cs="Arial"/>
          <w:sz w:val="20"/>
          <w:szCs w:val="20"/>
        </w:rPr>
      </w:pPr>
    </w:p>
    <w:p w14:paraId="71BB8346" w14:textId="77777777" w:rsidR="00545755" w:rsidRDefault="00545755" w:rsidP="00D83BA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Name: ____________________________________________</w:t>
      </w:r>
      <w:r w:rsidR="00571436">
        <w:rPr>
          <w:rFonts w:ascii="Arial" w:hAnsi="Arial" w:cs="Arial"/>
          <w:sz w:val="20"/>
          <w:szCs w:val="20"/>
        </w:rPr>
        <w:t>____________________</w:t>
      </w:r>
      <w:r>
        <w:rPr>
          <w:rFonts w:ascii="Arial" w:hAnsi="Arial" w:cs="Arial"/>
          <w:sz w:val="20"/>
          <w:szCs w:val="20"/>
        </w:rPr>
        <w:t>_</w:t>
      </w:r>
    </w:p>
    <w:p w14:paraId="41A8123C" w14:textId="77777777" w:rsidR="00D606EB" w:rsidRDefault="00D606EB" w:rsidP="00D83BA3">
      <w:pPr>
        <w:rPr>
          <w:rFonts w:ascii="Arial" w:hAnsi="Arial" w:cs="Arial"/>
          <w:sz w:val="20"/>
          <w:szCs w:val="20"/>
        </w:rPr>
      </w:pPr>
    </w:p>
    <w:p w14:paraId="67D060BC" w14:textId="77777777" w:rsidR="00D606EB" w:rsidRDefault="00571436" w:rsidP="00D83BA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Designation: ____________________________________________________________</w:t>
      </w:r>
    </w:p>
    <w:p w14:paraId="401BFD70" w14:textId="77777777" w:rsidR="00571436" w:rsidRDefault="00571436" w:rsidP="00D83BA3">
      <w:pPr>
        <w:rPr>
          <w:rFonts w:ascii="Arial" w:hAnsi="Arial" w:cs="Arial"/>
          <w:sz w:val="20"/>
          <w:szCs w:val="20"/>
        </w:rPr>
      </w:pPr>
    </w:p>
    <w:p w14:paraId="0CD6962B" w14:textId="77777777" w:rsidR="00571436" w:rsidRDefault="00571436" w:rsidP="00D83BA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CNIC No. _______________________________________________________________</w:t>
      </w:r>
    </w:p>
    <w:p w14:paraId="1F4BB95A" w14:textId="77777777" w:rsidR="00D606EB" w:rsidRDefault="00D606EB" w:rsidP="00D83BA3">
      <w:pPr>
        <w:rPr>
          <w:rFonts w:ascii="Arial" w:hAnsi="Arial" w:cs="Arial"/>
          <w:sz w:val="20"/>
          <w:szCs w:val="20"/>
        </w:rPr>
      </w:pPr>
    </w:p>
    <w:p w14:paraId="37128158" w14:textId="77777777" w:rsidR="00D606EB" w:rsidRDefault="00CC29C8" w:rsidP="00D83BA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National Tax No. _________________________________________________________</w:t>
      </w:r>
    </w:p>
    <w:p w14:paraId="5BF8EA07" w14:textId="77777777" w:rsidR="00CC29C8" w:rsidRDefault="00CC29C8" w:rsidP="00D83BA3">
      <w:pPr>
        <w:rPr>
          <w:rFonts w:ascii="Arial" w:hAnsi="Arial" w:cs="Arial"/>
          <w:sz w:val="20"/>
          <w:szCs w:val="20"/>
        </w:rPr>
      </w:pPr>
    </w:p>
    <w:p w14:paraId="7736FF4F" w14:textId="77777777" w:rsidR="00CC29C8" w:rsidRDefault="00CC29C8" w:rsidP="00D83BA3">
      <w:pPr>
        <w:rPr>
          <w:rFonts w:ascii="Arial" w:hAnsi="Arial" w:cs="Arial"/>
          <w:sz w:val="20"/>
          <w:szCs w:val="20"/>
        </w:rPr>
      </w:pPr>
    </w:p>
    <w:p w14:paraId="13ED61B4" w14:textId="77777777" w:rsidR="00C31D48" w:rsidRDefault="00C31D48" w:rsidP="00D83BA3">
      <w:pPr>
        <w:rPr>
          <w:rFonts w:ascii="Arial" w:hAnsi="Arial" w:cs="Arial"/>
          <w:sz w:val="20"/>
          <w:szCs w:val="20"/>
        </w:rPr>
      </w:pPr>
    </w:p>
    <w:p w14:paraId="14C9EE5D" w14:textId="77777777" w:rsidR="00C31D48" w:rsidRDefault="00766C60" w:rsidP="00D83BA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Signature: _______________________</w:t>
      </w:r>
    </w:p>
    <w:p w14:paraId="21CA3390" w14:textId="77777777" w:rsidR="00766C60" w:rsidRDefault="00766C60" w:rsidP="00D83BA3">
      <w:pPr>
        <w:rPr>
          <w:rFonts w:ascii="Arial" w:hAnsi="Arial" w:cs="Arial"/>
          <w:sz w:val="20"/>
          <w:szCs w:val="20"/>
        </w:rPr>
      </w:pPr>
    </w:p>
    <w:p w14:paraId="6528E39E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6CB1091A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5EB70914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Name: _________________________________________________________________</w:t>
      </w:r>
    </w:p>
    <w:p w14:paraId="2EE42DFE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02C52811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Designation: ____________________________________________________________</w:t>
      </w:r>
    </w:p>
    <w:p w14:paraId="609ECFE4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479A551E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CNIC No. _______________________________________________________________</w:t>
      </w:r>
    </w:p>
    <w:p w14:paraId="06C030FA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16238877" w14:textId="77777777" w:rsidR="00CC29C8" w:rsidRDefault="00CC29C8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National Tax No. _________________________________________________________</w:t>
      </w:r>
    </w:p>
    <w:p w14:paraId="6C37060F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15F05C92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411C0EE7" w14:textId="77777777" w:rsidR="00CC29C8" w:rsidRDefault="00CC29C8" w:rsidP="00766C60">
      <w:pPr>
        <w:rPr>
          <w:rFonts w:ascii="Arial" w:hAnsi="Arial" w:cs="Arial"/>
          <w:sz w:val="20"/>
          <w:szCs w:val="20"/>
        </w:rPr>
      </w:pPr>
    </w:p>
    <w:p w14:paraId="6C7480CB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Signature: _______________________</w:t>
      </w:r>
    </w:p>
    <w:p w14:paraId="4C7DD385" w14:textId="77777777" w:rsidR="00766C60" w:rsidRDefault="00766C60" w:rsidP="00D83BA3">
      <w:pPr>
        <w:rPr>
          <w:rFonts w:ascii="Arial" w:hAnsi="Arial" w:cs="Arial"/>
          <w:sz w:val="20"/>
          <w:szCs w:val="20"/>
        </w:rPr>
      </w:pPr>
    </w:p>
    <w:p w14:paraId="12288530" w14:textId="77777777" w:rsidR="00766C60" w:rsidRDefault="00766C60" w:rsidP="00766C60">
      <w:pPr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me: _________________________________________________________________</w:t>
      </w:r>
    </w:p>
    <w:p w14:paraId="378A3D2F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4D59F722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Designation: ____________________________________________________________</w:t>
      </w:r>
    </w:p>
    <w:p w14:paraId="0F6AC2FF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0DC77CD8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CNIC No. _______________________________________________________________</w:t>
      </w:r>
    </w:p>
    <w:p w14:paraId="390D1388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45B31090" w14:textId="77777777" w:rsidR="00CC29C8" w:rsidRDefault="00CC29C8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National Tax No. _________________________________________________________</w:t>
      </w:r>
    </w:p>
    <w:p w14:paraId="018F3B15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6EDA5524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49012EFB" w14:textId="77777777" w:rsidR="00CC29C8" w:rsidRDefault="00CC29C8" w:rsidP="00766C60">
      <w:pPr>
        <w:rPr>
          <w:rFonts w:ascii="Arial" w:hAnsi="Arial" w:cs="Arial"/>
          <w:sz w:val="20"/>
          <w:szCs w:val="20"/>
        </w:rPr>
      </w:pPr>
    </w:p>
    <w:p w14:paraId="4D741D96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Signature: _______________________</w:t>
      </w:r>
    </w:p>
    <w:p w14:paraId="7A9FEB7D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641A1F1B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Name: _________________________________________________________________</w:t>
      </w:r>
    </w:p>
    <w:p w14:paraId="59284305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78A00C73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Designation: ____________________________________________________________</w:t>
      </w:r>
    </w:p>
    <w:p w14:paraId="2F0A9EB9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4577FE4B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CNIC No. _______________________________________________________________</w:t>
      </w:r>
    </w:p>
    <w:p w14:paraId="276349FB" w14:textId="77777777" w:rsidR="00766C60" w:rsidRDefault="00766C60" w:rsidP="00766C60">
      <w:pPr>
        <w:rPr>
          <w:rFonts w:ascii="Arial" w:hAnsi="Arial" w:cs="Arial"/>
          <w:sz w:val="20"/>
          <w:szCs w:val="20"/>
        </w:rPr>
      </w:pPr>
    </w:p>
    <w:p w14:paraId="2719E7A5" w14:textId="77777777" w:rsidR="00766C60" w:rsidRDefault="00CC29C8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National Tax No. _________________________________________________________</w:t>
      </w:r>
    </w:p>
    <w:p w14:paraId="27D86708" w14:textId="77777777" w:rsidR="00766C60" w:rsidRDefault="00CC29C8" w:rsidP="00766C6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33F55953" w14:textId="77777777" w:rsidR="00CC29C8" w:rsidRDefault="00CC29C8" w:rsidP="00766C60">
      <w:pPr>
        <w:rPr>
          <w:rFonts w:ascii="Arial" w:hAnsi="Arial" w:cs="Arial"/>
          <w:sz w:val="20"/>
          <w:szCs w:val="20"/>
        </w:rPr>
      </w:pPr>
    </w:p>
    <w:p w14:paraId="6670A090" w14:textId="77777777" w:rsidR="00CC29C8" w:rsidRDefault="00CC29C8" w:rsidP="00766C60">
      <w:pPr>
        <w:rPr>
          <w:rFonts w:ascii="Arial" w:hAnsi="Arial" w:cs="Arial"/>
          <w:sz w:val="20"/>
          <w:szCs w:val="20"/>
        </w:rPr>
      </w:pPr>
    </w:p>
    <w:p w14:paraId="0B335AD3" w14:textId="55F02A46" w:rsidR="00766C60" w:rsidRPr="00D83BA3" w:rsidRDefault="00766C60" w:rsidP="00D349D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Signature: _______________________</w:t>
      </w:r>
      <w:bookmarkStart w:id="0" w:name="_GoBack"/>
      <w:bookmarkEnd w:id="0"/>
    </w:p>
    <w:sectPr w:rsidR="00766C60" w:rsidRPr="00D83BA3" w:rsidSect="001F60C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50" w:right="1800" w:bottom="9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CE08B" w14:textId="77777777" w:rsidR="00646947" w:rsidRDefault="00646947" w:rsidP="0012255D">
      <w:r>
        <w:separator/>
      </w:r>
    </w:p>
  </w:endnote>
  <w:endnote w:type="continuationSeparator" w:id="0">
    <w:p w14:paraId="51FC1796" w14:textId="77777777" w:rsidR="00646947" w:rsidRDefault="00646947" w:rsidP="001225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164C13" w14:textId="77777777" w:rsidR="0012255D" w:rsidRDefault="001225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A8E21" w14:textId="77777777" w:rsidR="0012255D" w:rsidRDefault="001225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699352" w14:textId="77777777" w:rsidR="0012255D" w:rsidRDefault="001225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D637B8" w14:textId="77777777" w:rsidR="00646947" w:rsidRDefault="00646947" w:rsidP="0012255D">
      <w:r>
        <w:separator/>
      </w:r>
    </w:p>
  </w:footnote>
  <w:footnote w:type="continuationSeparator" w:id="0">
    <w:p w14:paraId="22B9AF27" w14:textId="77777777" w:rsidR="00646947" w:rsidRDefault="00646947" w:rsidP="001225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6A9C7" w14:textId="77777777" w:rsidR="0012255D" w:rsidRDefault="00646947">
    <w:pPr>
      <w:pStyle w:val="Header"/>
    </w:pPr>
    <w:r>
      <w:rPr>
        <w:noProof/>
      </w:rPr>
      <w:pict w14:anchorId="79AE94D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459333" o:spid="_x0000_s2050" type="#_x0000_t136" style="position:absolute;margin-left:0;margin-top:0;width:544.9pt;height:64.1pt;rotation:315;z-index:-251654144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APPLICATION FOR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81949" w14:textId="77777777" w:rsidR="0012255D" w:rsidRDefault="00646947">
    <w:pPr>
      <w:pStyle w:val="Header"/>
    </w:pPr>
    <w:r>
      <w:rPr>
        <w:noProof/>
      </w:rPr>
      <w:pict w14:anchorId="3991E55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459334" o:spid="_x0000_s2051" type="#_x0000_t136" style="position:absolute;margin-left:0;margin-top:0;width:544.9pt;height:64.1pt;rotation:315;z-index:-25165209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APPLICATION FORM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0B498" w14:textId="77777777" w:rsidR="0012255D" w:rsidRDefault="00646947">
    <w:pPr>
      <w:pStyle w:val="Header"/>
    </w:pPr>
    <w:r>
      <w:rPr>
        <w:noProof/>
      </w:rPr>
      <w:pict w14:anchorId="2D17E23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459332" o:spid="_x0000_s2049" type="#_x0000_t136" style="position:absolute;margin-left:0;margin-top:0;width:544.9pt;height:64.1pt;rotation:315;z-index:-251656192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APPLICATION FOR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4290"/>
    <w:multiLevelType w:val="hybridMultilevel"/>
    <w:tmpl w:val="28A47F2C"/>
    <w:lvl w:ilvl="0" w:tplc="91EA35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BF19B3"/>
    <w:multiLevelType w:val="hybridMultilevel"/>
    <w:tmpl w:val="F24CCCFE"/>
    <w:lvl w:ilvl="0" w:tplc="6218B3C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49B68BA"/>
    <w:multiLevelType w:val="hybridMultilevel"/>
    <w:tmpl w:val="7744066A"/>
    <w:lvl w:ilvl="0" w:tplc="AC2A6620">
      <w:start w:val="1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7F57853"/>
    <w:multiLevelType w:val="hybridMultilevel"/>
    <w:tmpl w:val="33D6E09E"/>
    <w:lvl w:ilvl="0" w:tplc="91EEEA50">
      <w:start w:val="1"/>
      <w:numFmt w:val="decimal"/>
      <w:lvlText w:val="%1)"/>
      <w:lvlJc w:val="left"/>
      <w:pPr>
        <w:ind w:left="1800" w:hanging="72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D3F6E86"/>
    <w:multiLevelType w:val="hybridMultilevel"/>
    <w:tmpl w:val="B0EC00BA"/>
    <w:lvl w:ilvl="0" w:tplc="CFA20C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E627C75"/>
    <w:multiLevelType w:val="hybridMultilevel"/>
    <w:tmpl w:val="8940FAFC"/>
    <w:lvl w:ilvl="0" w:tplc="E8627BE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6672521"/>
    <w:multiLevelType w:val="hybridMultilevel"/>
    <w:tmpl w:val="2F4CF578"/>
    <w:lvl w:ilvl="0" w:tplc="D3B67DD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7CD3ECB"/>
    <w:multiLevelType w:val="hybridMultilevel"/>
    <w:tmpl w:val="BD8C57FA"/>
    <w:lvl w:ilvl="0" w:tplc="CB7C02B2">
      <w:start w:val="1"/>
      <w:numFmt w:val="decimal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20547F6A"/>
    <w:multiLevelType w:val="hybridMultilevel"/>
    <w:tmpl w:val="05341A96"/>
    <w:lvl w:ilvl="0" w:tplc="CF76A21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4B273FE"/>
    <w:multiLevelType w:val="hybridMultilevel"/>
    <w:tmpl w:val="4FE20614"/>
    <w:lvl w:ilvl="0" w:tplc="7618FEA2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8CE2AAC"/>
    <w:multiLevelType w:val="hybridMultilevel"/>
    <w:tmpl w:val="64440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7875EE"/>
    <w:multiLevelType w:val="hybridMultilevel"/>
    <w:tmpl w:val="04EADBF4"/>
    <w:lvl w:ilvl="0" w:tplc="EEE2D98A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58151CA"/>
    <w:multiLevelType w:val="hybridMultilevel"/>
    <w:tmpl w:val="DACE9358"/>
    <w:lvl w:ilvl="0" w:tplc="E68C1F0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3974513E"/>
    <w:multiLevelType w:val="hybridMultilevel"/>
    <w:tmpl w:val="EE76E984"/>
    <w:lvl w:ilvl="0" w:tplc="BBB8F434">
      <w:start w:val="1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3E9811B3"/>
    <w:multiLevelType w:val="hybridMultilevel"/>
    <w:tmpl w:val="F9C001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FB6723"/>
    <w:multiLevelType w:val="hybridMultilevel"/>
    <w:tmpl w:val="884EB022"/>
    <w:lvl w:ilvl="0" w:tplc="328A3DA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012DF"/>
    <w:multiLevelType w:val="hybridMultilevel"/>
    <w:tmpl w:val="73B4615E"/>
    <w:lvl w:ilvl="0" w:tplc="56766A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F53E7B"/>
    <w:multiLevelType w:val="hybridMultilevel"/>
    <w:tmpl w:val="98AA5102"/>
    <w:lvl w:ilvl="0" w:tplc="719CE0F4">
      <w:start w:val="1"/>
      <w:numFmt w:val="decimal"/>
      <w:lvlText w:val="%1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4A364EA7"/>
    <w:multiLevelType w:val="hybridMultilevel"/>
    <w:tmpl w:val="15360A34"/>
    <w:lvl w:ilvl="0" w:tplc="4A6C8DF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19876E7"/>
    <w:multiLevelType w:val="hybridMultilevel"/>
    <w:tmpl w:val="4FD4ED90"/>
    <w:lvl w:ilvl="0" w:tplc="032AAD0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4131F0F"/>
    <w:multiLevelType w:val="hybridMultilevel"/>
    <w:tmpl w:val="1F6CC47A"/>
    <w:lvl w:ilvl="0" w:tplc="641AA3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4BC64E0"/>
    <w:multiLevelType w:val="hybridMultilevel"/>
    <w:tmpl w:val="ECC01D4C"/>
    <w:lvl w:ilvl="0" w:tplc="B32C22D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90B559E"/>
    <w:multiLevelType w:val="hybridMultilevel"/>
    <w:tmpl w:val="F24CCCFE"/>
    <w:lvl w:ilvl="0" w:tplc="6218B3C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E006BB4"/>
    <w:multiLevelType w:val="hybridMultilevel"/>
    <w:tmpl w:val="1902A250"/>
    <w:lvl w:ilvl="0" w:tplc="B8F2C37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414F34"/>
    <w:multiLevelType w:val="hybridMultilevel"/>
    <w:tmpl w:val="0BD068B2"/>
    <w:lvl w:ilvl="0" w:tplc="6218B3C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63086376"/>
    <w:multiLevelType w:val="hybridMultilevel"/>
    <w:tmpl w:val="E5C071CA"/>
    <w:lvl w:ilvl="0" w:tplc="508EC19A">
      <w:start w:val="14"/>
      <w:numFmt w:val="decimal"/>
      <w:lvlText w:val="%1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6" w15:restartNumberingAfterBreak="0">
    <w:nsid w:val="66615CCD"/>
    <w:multiLevelType w:val="hybridMultilevel"/>
    <w:tmpl w:val="D4EAD0AE"/>
    <w:lvl w:ilvl="0" w:tplc="549C78D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6B45061"/>
    <w:multiLevelType w:val="hybridMultilevel"/>
    <w:tmpl w:val="64440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BA1E07"/>
    <w:multiLevelType w:val="hybridMultilevel"/>
    <w:tmpl w:val="5FF46C24"/>
    <w:lvl w:ilvl="0" w:tplc="60063F3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68112D31"/>
    <w:multiLevelType w:val="hybridMultilevel"/>
    <w:tmpl w:val="E7B0FDEC"/>
    <w:lvl w:ilvl="0" w:tplc="81065B9C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D0D5835"/>
    <w:multiLevelType w:val="hybridMultilevel"/>
    <w:tmpl w:val="733E9816"/>
    <w:lvl w:ilvl="0" w:tplc="7BB690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2"/>
  </w:num>
  <w:num w:numId="3">
    <w:abstractNumId w:val="12"/>
  </w:num>
  <w:num w:numId="4">
    <w:abstractNumId w:val="17"/>
  </w:num>
  <w:num w:numId="5">
    <w:abstractNumId w:val="26"/>
  </w:num>
  <w:num w:numId="6">
    <w:abstractNumId w:val="11"/>
  </w:num>
  <w:num w:numId="7">
    <w:abstractNumId w:val="6"/>
  </w:num>
  <w:num w:numId="8">
    <w:abstractNumId w:val="28"/>
  </w:num>
  <w:num w:numId="9">
    <w:abstractNumId w:val="15"/>
  </w:num>
  <w:num w:numId="10">
    <w:abstractNumId w:val="16"/>
  </w:num>
  <w:num w:numId="11">
    <w:abstractNumId w:val="3"/>
  </w:num>
  <w:num w:numId="12">
    <w:abstractNumId w:val="5"/>
  </w:num>
  <w:num w:numId="13">
    <w:abstractNumId w:val="30"/>
  </w:num>
  <w:num w:numId="14">
    <w:abstractNumId w:val="14"/>
  </w:num>
  <w:num w:numId="15">
    <w:abstractNumId w:val="20"/>
  </w:num>
  <w:num w:numId="16">
    <w:abstractNumId w:val="0"/>
  </w:num>
  <w:num w:numId="17">
    <w:abstractNumId w:val="8"/>
  </w:num>
  <w:num w:numId="18">
    <w:abstractNumId w:val="4"/>
  </w:num>
  <w:num w:numId="19">
    <w:abstractNumId w:val="1"/>
  </w:num>
  <w:num w:numId="20">
    <w:abstractNumId w:val="22"/>
  </w:num>
  <w:num w:numId="21">
    <w:abstractNumId w:val="24"/>
  </w:num>
  <w:num w:numId="22">
    <w:abstractNumId w:val="10"/>
  </w:num>
  <w:num w:numId="23">
    <w:abstractNumId w:val="18"/>
  </w:num>
  <w:num w:numId="24">
    <w:abstractNumId w:val="21"/>
  </w:num>
  <w:num w:numId="25">
    <w:abstractNumId w:val="27"/>
  </w:num>
  <w:num w:numId="26">
    <w:abstractNumId w:val="25"/>
  </w:num>
  <w:num w:numId="27">
    <w:abstractNumId w:val="29"/>
  </w:num>
  <w:num w:numId="28">
    <w:abstractNumId w:val="7"/>
  </w:num>
  <w:num w:numId="29">
    <w:abstractNumId w:val="19"/>
  </w:num>
  <w:num w:numId="30">
    <w:abstractNumId w:val="9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MTcxNDUwNjAEkko6SsGpxcWZ+XkgBYa1AGsSnxosAAAA"/>
  </w:docVars>
  <w:rsids>
    <w:rsidRoot w:val="00EF17D8"/>
    <w:rsid w:val="00006931"/>
    <w:rsid w:val="00027963"/>
    <w:rsid w:val="00030D23"/>
    <w:rsid w:val="000565D3"/>
    <w:rsid w:val="00056D31"/>
    <w:rsid w:val="00064DAB"/>
    <w:rsid w:val="0006761D"/>
    <w:rsid w:val="000717EF"/>
    <w:rsid w:val="00097773"/>
    <w:rsid w:val="000A0402"/>
    <w:rsid w:val="000A264C"/>
    <w:rsid w:val="000A63B2"/>
    <w:rsid w:val="000B1417"/>
    <w:rsid w:val="000B23F0"/>
    <w:rsid w:val="000B53BB"/>
    <w:rsid w:val="000C0328"/>
    <w:rsid w:val="000C399D"/>
    <w:rsid w:val="000D007F"/>
    <w:rsid w:val="000D1725"/>
    <w:rsid w:val="000E096E"/>
    <w:rsid w:val="000E184A"/>
    <w:rsid w:val="000E20A8"/>
    <w:rsid w:val="000F01D6"/>
    <w:rsid w:val="000F0AE2"/>
    <w:rsid w:val="00106506"/>
    <w:rsid w:val="0011083B"/>
    <w:rsid w:val="00117598"/>
    <w:rsid w:val="00117E10"/>
    <w:rsid w:val="001211EA"/>
    <w:rsid w:val="0012255D"/>
    <w:rsid w:val="00133E7A"/>
    <w:rsid w:val="00134690"/>
    <w:rsid w:val="00150E1A"/>
    <w:rsid w:val="00152750"/>
    <w:rsid w:val="0017185F"/>
    <w:rsid w:val="00182755"/>
    <w:rsid w:val="00187294"/>
    <w:rsid w:val="00192CB8"/>
    <w:rsid w:val="001A34B1"/>
    <w:rsid w:val="001B60BB"/>
    <w:rsid w:val="001D10EE"/>
    <w:rsid w:val="001D2D32"/>
    <w:rsid w:val="001E3295"/>
    <w:rsid w:val="001E39F5"/>
    <w:rsid w:val="001F60C3"/>
    <w:rsid w:val="002030FF"/>
    <w:rsid w:val="0020483D"/>
    <w:rsid w:val="00215ED1"/>
    <w:rsid w:val="0021735D"/>
    <w:rsid w:val="002318ED"/>
    <w:rsid w:val="002330F5"/>
    <w:rsid w:val="0023314F"/>
    <w:rsid w:val="002333AF"/>
    <w:rsid w:val="00236BEB"/>
    <w:rsid w:val="00241DBC"/>
    <w:rsid w:val="0024715A"/>
    <w:rsid w:val="00255D4E"/>
    <w:rsid w:val="00260F50"/>
    <w:rsid w:val="002805E7"/>
    <w:rsid w:val="002817C9"/>
    <w:rsid w:val="00283338"/>
    <w:rsid w:val="002854BE"/>
    <w:rsid w:val="00285AA9"/>
    <w:rsid w:val="00286540"/>
    <w:rsid w:val="00290E33"/>
    <w:rsid w:val="00291C1C"/>
    <w:rsid w:val="00292068"/>
    <w:rsid w:val="002A4C77"/>
    <w:rsid w:val="002B7AD1"/>
    <w:rsid w:val="002C5003"/>
    <w:rsid w:val="002C5532"/>
    <w:rsid w:val="002D22CE"/>
    <w:rsid w:val="002D2A39"/>
    <w:rsid w:val="002D3126"/>
    <w:rsid w:val="002D7D7D"/>
    <w:rsid w:val="002E743F"/>
    <w:rsid w:val="002E7E26"/>
    <w:rsid w:val="002F58E3"/>
    <w:rsid w:val="002F6251"/>
    <w:rsid w:val="00311BDB"/>
    <w:rsid w:val="003206C7"/>
    <w:rsid w:val="00322807"/>
    <w:rsid w:val="00331E8F"/>
    <w:rsid w:val="0033307B"/>
    <w:rsid w:val="00345C1A"/>
    <w:rsid w:val="00361C0F"/>
    <w:rsid w:val="003663F1"/>
    <w:rsid w:val="003668D6"/>
    <w:rsid w:val="003750CA"/>
    <w:rsid w:val="00377C56"/>
    <w:rsid w:val="00383CB3"/>
    <w:rsid w:val="00385493"/>
    <w:rsid w:val="003956B4"/>
    <w:rsid w:val="003A1EBE"/>
    <w:rsid w:val="003B15FC"/>
    <w:rsid w:val="003B1F2C"/>
    <w:rsid w:val="003D1061"/>
    <w:rsid w:val="003D437E"/>
    <w:rsid w:val="003E04F7"/>
    <w:rsid w:val="003E478E"/>
    <w:rsid w:val="003F6D54"/>
    <w:rsid w:val="00401E67"/>
    <w:rsid w:val="00405F83"/>
    <w:rsid w:val="004077FB"/>
    <w:rsid w:val="00415ADA"/>
    <w:rsid w:val="00417487"/>
    <w:rsid w:val="00434205"/>
    <w:rsid w:val="00453CB8"/>
    <w:rsid w:val="00455ACD"/>
    <w:rsid w:val="00462655"/>
    <w:rsid w:val="00470313"/>
    <w:rsid w:val="00471F05"/>
    <w:rsid w:val="00480173"/>
    <w:rsid w:val="00480C41"/>
    <w:rsid w:val="004B792C"/>
    <w:rsid w:val="004C06C5"/>
    <w:rsid w:val="004C0F3D"/>
    <w:rsid w:val="004C673D"/>
    <w:rsid w:val="004D5C28"/>
    <w:rsid w:val="004E44FE"/>
    <w:rsid w:val="004E5555"/>
    <w:rsid w:val="004E7B78"/>
    <w:rsid w:val="004F3897"/>
    <w:rsid w:val="005015E1"/>
    <w:rsid w:val="00511CB2"/>
    <w:rsid w:val="00513689"/>
    <w:rsid w:val="00513E9F"/>
    <w:rsid w:val="00524865"/>
    <w:rsid w:val="00530572"/>
    <w:rsid w:val="00545755"/>
    <w:rsid w:val="005465CE"/>
    <w:rsid w:val="005565AB"/>
    <w:rsid w:val="00571436"/>
    <w:rsid w:val="005803FD"/>
    <w:rsid w:val="0059031C"/>
    <w:rsid w:val="00590421"/>
    <w:rsid w:val="0059522E"/>
    <w:rsid w:val="005B14CE"/>
    <w:rsid w:val="005C6243"/>
    <w:rsid w:val="005C6790"/>
    <w:rsid w:val="005D5BE7"/>
    <w:rsid w:val="005E158F"/>
    <w:rsid w:val="005E2B68"/>
    <w:rsid w:val="005E7AB8"/>
    <w:rsid w:val="00602EAC"/>
    <w:rsid w:val="00603119"/>
    <w:rsid w:val="00603CE9"/>
    <w:rsid w:val="00604DD8"/>
    <w:rsid w:val="00621569"/>
    <w:rsid w:val="00633074"/>
    <w:rsid w:val="00634A8C"/>
    <w:rsid w:val="00636A76"/>
    <w:rsid w:val="0064122E"/>
    <w:rsid w:val="00643570"/>
    <w:rsid w:val="00645412"/>
    <w:rsid w:val="00646837"/>
    <w:rsid w:val="00646947"/>
    <w:rsid w:val="00656D47"/>
    <w:rsid w:val="00660AA7"/>
    <w:rsid w:val="00662334"/>
    <w:rsid w:val="00665DA6"/>
    <w:rsid w:val="00670F9E"/>
    <w:rsid w:val="00676DDA"/>
    <w:rsid w:val="00685352"/>
    <w:rsid w:val="00685C4C"/>
    <w:rsid w:val="00685FF4"/>
    <w:rsid w:val="00697CCD"/>
    <w:rsid w:val="006A7AF7"/>
    <w:rsid w:val="006D12AB"/>
    <w:rsid w:val="006D1A4B"/>
    <w:rsid w:val="006D21DF"/>
    <w:rsid w:val="006E13A2"/>
    <w:rsid w:val="006E25D1"/>
    <w:rsid w:val="006E362B"/>
    <w:rsid w:val="006F3CEE"/>
    <w:rsid w:val="006F7203"/>
    <w:rsid w:val="00702C45"/>
    <w:rsid w:val="007127EA"/>
    <w:rsid w:val="00716188"/>
    <w:rsid w:val="00723165"/>
    <w:rsid w:val="007254F8"/>
    <w:rsid w:val="00727ACC"/>
    <w:rsid w:val="00733A09"/>
    <w:rsid w:val="007358CE"/>
    <w:rsid w:val="0074714B"/>
    <w:rsid w:val="007579F9"/>
    <w:rsid w:val="0076375C"/>
    <w:rsid w:val="00766C60"/>
    <w:rsid w:val="007734E1"/>
    <w:rsid w:val="007817C4"/>
    <w:rsid w:val="007832F5"/>
    <w:rsid w:val="00794778"/>
    <w:rsid w:val="0079763D"/>
    <w:rsid w:val="007A3A5E"/>
    <w:rsid w:val="007A7401"/>
    <w:rsid w:val="007B11C1"/>
    <w:rsid w:val="007B5082"/>
    <w:rsid w:val="007C0369"/>
    <w:rsid w:val="007D169C"/>
    <w:rsid w:val="007E3AD7"/>
    <w:rsid w:val="008001D6"/>
    <w:rsid w:val="00805A03"/>
    <w:rsid w:val="008159B5"/>
    <w:rsid w:val="0081724A"/>
    <w:rsid w:val="0083310D"/>
    <w:rsid w:val="0083533C"/>
    <w:rsid w:val="00842815"/>
    <w:rsid w:val="0084373C"/>
    <w:rsid w:val="00844B97"/>
    <w:rsid w:val="00853741"/>
    <w:rsid w:val="00854ED9"/>
    <w:rsid w:val="0086782A"/>
    <w:rsid w:val="00872DA2"/>
    <w:rsid w:val="00881B1D"/>
    <w:rsid w:val="00887F26"/>
    <w:rsid w:val="008919A5"/>
    <w:rsid w:val="008A06DE"/>
    <w:rsid w:val="008A5BD2"/>
    <w:rsid w:val="008B2D0D"/>
    <w:rsid w:val="008B44D8"/>
    <w:rsid w:val="008B79D9"/>
    <w:rsid w:val="008D018A"/>
    <w:rsid w:val="008D2F95"/>
    <w:rsid w:val="008E52BA"/>
    <w:rsid w:val="008F7AFE"/>
    <w:rsid w:val="00905C19"/>
    <w:rsid w:val="0090761B"/>
    <w:rsid w:val="00927BCD"/>
    <w:rsid w:val="00931658"/>
    <w:rsid w:val="00943D22"/>
    <w:rsid w:val="0094433B"/>
    <w:rsid w:val="00950757"/>
    <w:rsid w:val="009525B1"/>
    <w:rsid w:val="00965919"/>
    <w:rsid w:val="009679B7"/>
    <w:rsid w:val="00973680"/>
    <w:rsid w:val="0099497B"/>
    <w:rsid w:val="009B0059"/>
    <w:rsid w:val="009C40EC"/>
    <w:rsid w:val="009D1780"/>
    <w:rsid w:val="009D4863"/>
    <w:rsid w:val="009D660A"/>
    <w:rsid w:val="009E03AA"/>
    <w:rsid w:val="009F4920"/>
    <w:rsid w:val="00A52FEE"/>
    <w:rsid w:val="00A6695B"/>
    <w:rsid w:val="00A7337F"/>
    <w:rsid w:val="00A75F21"/>
    <w:rsid w:val="00A76D2C"/>
    <w:rsid w:val="00A826B7"/>
    <w:rsid w:val="00A86A0E"/>
    <w:rsid w:val="00A95D94"/>
    <w:rsid w:val="00A95FF5"/>
    <w:rsid w:val="00AA320E"/>
    <w:rsid w:val="00AA328C"/>
    <w:rsid w:val="00AB2536"/>
    <w:rsid w:val="00AB4DC5"/>
    <w:rsid w:val="00AC5D48"/>
    <w:rsid w:val="00AF0216"/>
    <w:rsid w:val="00AF1FCB"/>
    <w:rsid w:val="00B130B5"/>
    <w:rsid w:val="00B2012D"/>
    <w:rsid w:val="00B2414E"/>
    <w:rsid w:val="00B255EB"/>
    <w:rsid w:val="00B25E09"/>
    <w:rsid w:val="00B425DA"/>
    <w:rsid w:val="00B52D11"/>
    <w:rsid w:val="00B54DF4"/>
    <w:rsid w:val="00B569AC"/>
    <w:rsid w:val="00B609AB"/>
    <w:rsid w:val="00B61841"/>
    <w:rsid w:val="00B7060E"/>
    <w:rsid w:val="00B8259D"/>
    <w:rsid w:val="00B9072C"/>
    <w:rsid w:val="00BA1308"/>
    <w:rsid w:val="00BB3939"/>
    <w:rsid w:val="00BB60DF"/>
    <w:rsid w:val="00BB67FB"/>
    <w:rsid w:val="00BC5273"/>
    <w:rsid w:val="00BC56C2"/>
    <w:rsid w:val="00BC6C6C"/>
    <w:rsid w:val="00BD4AFF"/>
    <w:rsid w:val="00BD6EDD"/>
    <w:rsid w:val="00BE132C"/>
    <w:rsid w:val="00BE3FF4"/>
    <w:rsid w:val="00BE520A"/>
    <w:rsid w:val="00BF117F"/>
    <w:rsid w:val="00C00329"/>
    <w:rsid w:val="00C02C89"/>
    <w:rsid w:val="00C05D00"/>
    <w:rsid w:val="00C12C4E"/>
    <w:rsid w:val="00C14260"/>
    <w:rsid w:val="00C16ACB"/>
    <w:rsid w:val="00C22F91"/>
    <w:rsid w:val="00C31D48"/>
    <w:rsid w:val="00C52655"/>
    <w:rsid w:val="00C66A22"/>
    <w:rsid w:val="00C76073"/>
    <w:rsid w:val="00C806B6"/>
    <w:rsid w:val="00CA75FD"/>
    <w:rsid w:val="00CB2310"/>
    <w:rsid w:val="00CB4F57"/>
    <w:rsid w:val="00CC288B"/>
    <w:rsid w:val="00CC29C8"/>
    <w:rsid w:val="00CC45A7"/>
    <w:rsid w:val="00CE2795"/>
    <w:rsid w:val="00CE34A5"/>
    <w:rsid w:val="00CE6197"/>
    <w:rsid w:val="00CF6019"/>
    <w:rsid w:val="00CF6CB9"/>
    <w:rsid w:val="00D017C5"/>
    <w:rsid w:val="00D03F72"/>
    <w:rsid w:val="00D06991"/>
    <w:rsid w:val="00D1441A"/>
    <w:rsid w:val="00D24E84"/>
    <w:rsid w:val="00D32BC9"/>
    <w:rsid w:val="00D349D6"/>
    <w:rsid w:val="00D3691B"/>
    <w:rsid w:val="00D40628"/>
    <w:rsid w:val="00D41081"/>
    <w:rsid w:val="00D606EB"/>
    <w:rsid w:val="00D705C9"/>
    <w:rsid w:val="00D7148B"/>
    <w:rsid w:val="00D72F6A"/>
    <w:rsid w:val="00D83017"/>
    <w:rsid w:val="00D83BA3"/>
    <w:rsid w:val="00D95F4F"/>
    <w:rsid w:val="00DA063B"/>
    <w:rsid w:val="00DA4328"/>
    <w:rsid w:val="00DB0694"/>
    <w:rsid w:val="00DB11A2"/>
    <w:rsid w:val="00DB4BBD"/>
    <w:rsid w:val="00DC7E4E"/>
    <w:rsid w:val="00DD0A86"/>
    <w:rsid w:val="00DD603F"/>
    <w:rsid w:val="00DE5F8A"/>
    <w:rsid w:val="00DF0429"/>
    <w:rsid w:val="00DF06B1"/>
    <w:rsid w:val="00DF1B47"/>
    <w:rsid w:val="00DF3349"/>
    <w:rsid w:val="00E106D7"/>
    <w:rsid w:val="00E129A5"/>
    <w:rsid w:val="00E23413"/>
    <w:rsid w:val="00E23729"/>
    <w:rsid w:val="00E37D79"/>
    <w:rsid w:val="00E452F6"/>
    <w:rsid w:val="00E45EFE"/>
    <w:rsid w:val="00E50345"/>
    <w:rsid w:val="00E77AA7"/>
    <w:rsid w:val="00E80DF1"/>
    <w:rsid w:val="00E92D5E"/>
    <w:rsid w:val="00E936F9"/>
    <w:rsid w:val="00E9746D"/>
    <w:rsid w:val="00EA4659"/>
    <w:rsid w:val="00EA4D84"/>
    <w:rsid w:val="00EA5FC4"/>
    <w:rsid w:val="00EA7A8E"/>
    <w:rsid w:val="00EB714E"/>
    <w:rsid w:val="00EC182D"/>
    <w:rsid w:val="00ED043C"/>
    <w:rsid w:val="00ED4C43"/>
    <w:rsid w:val="00EE144D"/>
    <w:rsid w:val="00EE77A2"/>
    <w:rsid w:val="00EF17D8"/>
    <w:rsid w:val="00EF313A"/>
    <w:rsid w:val="00EF42CA"/>
    <w:rsid w:val="00F03804"/>
    <w:rsid w:val="00F06EE0"/>
    <w:rsid w:val="00F1445E"/>
    <w:rsid w:val="00F360D1"/>
    <w:rsid w:val="00F4166E"/>
    <w:rsid w:val="00F44B31"/>
    <w:rsid w:val="00F72B39"/>
    <w:rsid w:val="00F72D91"/>
    <w:rsid w:val="00F74CF8"/>
    <w:rsid w:val="00F752A4"/>
    <w:rsid w:val="00F83D0D"/>
    <w:rsid w:val="00F85B55"/>
    <w:rsid w:val="00FA353C"/>
    <w:rsid w:val="00FA5477"/>
    <w:rsid w:val="00FA744F"/>
    <w:rsid w:val="00FB45E4"/>
    <w:rsid w:val="00FB7522"/>
    <w:rsid w:val="00FC23F5"/>
    <w:rsid w:val="00FC271D"/>
    <w:rsid w:val="00FC2778"/>
    <w:rsid w:val="00FD25F9"/>
    <w:rsid w:val="00FD7948"/>
    <w:rsid w:val="00FE2443"/>
    <w:rsid w:val="00FE36F8"/>
    <w:rsid w:val="00FE5456"/>
    <w:rsid w:val="00FF0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6399A1A3"/>
  <w15:docId w15:val="{AA088547-2EF8-4136-96D8-9C64F8065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D018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6E25D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569AC"/>
    <w:pPr>
      <w:ind w:left="720"/>
    </w:pPr>
  </w:style>
  <w:style w:type="paragraph" w:styleId="Header">
    <w:name w:val="header"/>
    <w:basedOn w:val="Normal"/>
    <w:link w:val="HeaderChar"/>
    <w:uiPriority w:val="99"/>
    <w:semiHidden/>
    <w:unhideWhenUsed/>
    <w:rsid w:val="001225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2255D"/>
    <w:rPr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1225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2255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A9AA65-CC6C-494B-B9E3-9F6A35E12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jvairy Computer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</dc:creator>
  <cp:keywords/>
  <dc:description/>
  <cp:lastModifiedBy>Zohaib Ahmed</cp:lastModifiedBy>
  <cp:revision>2</cp:revision>
  <cp:lastPrinted>2020-02-28T06:56:00Z</cp:lastPrinted>
  <dcterms:created xsi:type="dcterms:W3CDTF">2020-02-28T07:17:00Z</dcterms:created>
  <dcterms:modified xsi:type="dcterms:W3CDTF">2020-02-28T07:17:00Z</dcterms:modified>
</cp:coreProperties>
</file>